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sychiatrist</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Auckland</w:t>
      </w:r>
    </w:p>
    <w:bookmarkStart w:id="20" w:name="Xbe064a29fd722d86d7c06942db55bfe3155b013"/>
    <w:p>
      <w:pPr>
        <w:pStyle w:val="Heading1"/>
      </w:pPr>
      <w:r>
        <w:t xml:space="preserve">Cover Letter for Psychiatrist Position in New Zealand Auckland</w:t>
      </w:r>
    </w:p>
    <w:p>
      <w:pPr>
        <w:pStyle w:val="FirstParagraph"/>
      </w:pPr>
      <w:r>
        <w:rPr>
          <w:bCs/>
          <w:b/>
        </w:rPr>
        <w:t xml:space="preserve">Dear Hiring Manager,</w:t>
      </w:r>
    </w:p>
    <w:p>
      <w:pPr>
        <w:pStyle w:val="BodyText"/>
      </w:pPr>
      <w:r>
        <w:t xml:space="preserve">I am writing to express my sincere interest in the Psychiatrist position at [Hospital/Clinic Name] in New Zealand Auckland. As a dedicated and compassionate psychiatrist with [X years] of experience, I am eager to contribute my clinical expertise, cultural sensitivity, and commitment to mental health care to support the growing needs of individuals and communities in this vibrant region. This</w:t>
      </w:r>
      <w:r>
        <w:t xml:space="preserve"> </w:t>
      </w:r>
      <w:r>
        <w:rPr>
          <w:bCs/>
          <w:b/>
        </w:rPr>
        <w:t xml:space="preserve">Cover Letter</w:t>
      </w:r>
      <w:r>
        <w:t xml:space="preserve"> </w:t>
      </w:r>
      <w:r>
        <w:t xml:space="preserve">serves as an introduction to my qualifications and passion for psychiatry, particularly within the unique context of New Zealand Auckland’s diverse population.</w:t>
      </w:r>
    </w:p>
    <w:p>
      <w:pPr>
        <w:pStyle w:val="BodyText"/>
      </w:pPr>
      <w:r>
        <w:t xml:space="preserve">My journey as a</w:t>
      </w:r>
      <w:r>
        <w:t xml:space="preserve"> </w:t>
      </w:r>
      <w:r>
        <w:rPr>
          <w:bCs/>
          <w:b/>
        </w:rPr>
        <w:t xml:space="preserve">Psychiatrist</w:t>
      </w:r>
      <w:r>
        <w:t xml:space="preserve"> </w:t>
      </w:r>
      <w:r>
        <w:t xml:space="preserve">has been driven by a deep belief in the importance of holistic, patient-centered care. Over the years, I have worked in various settings—public healthcare institutions, private clinics, and community mental health programs—where I have developed a comprehensive understanding of psychiatric disorders and evidence-based treatment approaches. My clinical practice focuses on fostering resilience, promoting recovery, and addressing the intersection of mental health with social determinants such as culture, identity, and access to resources. I am particularly drawn to New Zealand Auckland because of its dynamic cultural landscape and the opportunity to serve individuals from diverse backgrounds who may face unique challenges in accessing mental health support.</w:t>
      </w:r>
    </w:p>
    <w:p>
      <w:pPr>
        <w:pStyle w:val="BodyText"/>
      </w:pPr>
      <w:r>
        <w:t xml:space="preserve">New Zealand Auckland is a city renowned for its natural beauty, multiculturalism, and progressive approach to healthcare. The region’s commitment to integrating Māori perspectives into mental health services aligns closely with my professional values. As a psychiatrist, I recognize the importance of cultural competence in delivering effective care. In my practice, I have collaborated with Indigenous communities and incorporated culturally responsive frameworks to ensure that patients feel seen, heard, and respected. This experience has prepared me to contribute meaningfully to Auckland’s mental health initiatives, which emphasize inclusivity and equity.</w:t>
      </w:r>
    </w:p>
    <w:p>
      <w:pPr>
        <w:pStyle w:val="BodyText"/>
      </w:pPr>
      <w:r>
        <w:t xml:space="preserve">One of the key strengths I bring as a</w:t>
      </w:r>
      <w:r>
        <w:t xml:space="preserve"> </w:t>
      </w:r>
      <w:r>
        <w:rPr>
          <w:bCs/>
          <w:b/>
        </w:rPr>
        <w:t xml:space="preserve">Psychiatrist</w:t>
      </w:r>
      <w:r>
        <w:t xml:space="preserve"> </w:t>
      </w:r>
      <w:r>
        <w:t xml:space="preserve">is my ability to build therapeutic relationships grounded in empathy and trust. Whether working with individuals experiencing severe mental illness, trauma, or substance use disorders, I prioritize active listening and collaborative decision-making. My training in cognitive-behavioral therapy (CBT), psychopharmacology, and psychoeducation has equipped me to design personalized treatment plans that address both acute symptoms and long-term well-being. Additionally, I have led multidisciplinary teams to develop care pathways that improve patient outcomes while navigating the complexities of the healthcare system.</w:t>
      </w:r>
    </w:p>
    <w:p>
      <w:pPr>
        <w:pStyle w:val="BodyText"/>
      </w:pPr>
      <w:r>
        <w:t xml:space="preserve">Auckland’s mental health landscape is evolving rapidly, with a growing emphasis on early intervention, community-based care, and reducing stigma around mental illness. I am particularly inspired by the region’s innovative approaches to integrating mental health services into primary care and addressing disparities among vulnerable populations. As a psychiatrist, I am committed to advocating for systemic changes that prioritize prevention and holistic wellness. For example, during my time at [Previous Institution], I co-led a program that provided free mental health workshops to underserved communities, which not only increased awareness but also encouraged individuals to seek timely care.</w:t>
      </w:r>
    </w:p>
    <w:p>
      <w:pPr>
        <w:pStyle w:val="BodyText"/>
      </w:pPr>
      <w:r>
        <w:t xml:space="preserve">What excites me most about the opportunity to join your team in New Zealand Auckland is the potential to make a tangible impact on individuals and families. The city’s diverse population offers a unique chance to apply my skills in a culturally rich environment where mental health is increasingly recognized as a cornerstone of overall well-being. I am also eager to learn from the local community’s approaches to mental health, particularly the integration of traditional healing practices and modern psychiatry. This exchange of knowledge would not only enrich my practice but also enhance the quality of care provided to patients.</w:t>
      </w:r>
    </w:p>
    <w:p>
      <w:pPr>
        <w:pStyle w:val="BodyText"/>
      </w:pPr>
      <w:r>
        <w:t xml:space="preserve">My academic background includes a [Degree, e.g., MD or PhD] in Psychiatry from [University Name], followed by specialized training in [specific area, e.g., child and adolescent psychiatry, geriatric psychiatry]. I am licensed to practice in [Country/Region] and hold certifications in [relevant certifications, e.g., Addiction Medicine, Forensic Psychiatry]. Throughout my career, I have published research on [topic related to mental health], presented at national conferences, and served as a mentor for junior clinicians. These experiences have reinforced my dedication to advancing the field of psychiatry through both clinical practice and education.</w:t>
      </w:r>
    </w:p>
    <w:p>
      <w:pPr>
        <w:pStyle w:val="BodyText"/>
      </w:pPr>
      <w:r>
        <w:t xml:space="preserve">In New Zealand Auckland, I see an opportunity to combine my clinical expertise with a deep respect for the local community’s needs. I am particularly interested in contributing to initiatives that address mental health disparities among Māori, Pacific Islander, and immigrant populations. My goal is to create a safe and inclusive environment where patients feel empowered to take control of their mental health journey. I am also keen to collaborate with local organizations and healthcare providers to expand access to care in underserved areas.</w:t>
      </w:r>
    </w:p>
    <w:p>
      <w:pPr>
        <w:pStyle w:val="BodyText"/>
      </w:pPr>
      <w:r>
        <w:t xml:space="preserve">Thank you for considering my application for the Psychiatrist position in New Zealand Auckland. I would be honored to bring my skills, experience, and passion for psychiatry to your institution. I am confident that my background and values align with the mission of [Hospital/Clinic Name] to deliver exceptional mental health care. I would welcome the opportunity to discuss how I can contribute to your team’s success and further strengthen the mental health resources available in Auckland.</w:t>
      </w:r>
    </w:p>
    <w:p>
      <w:pPr>
        <w:pStyle w:val="BodyText"/>
      </w:pPr>
      <w:r>
        <w:t xml:space="preserve">Please feel free to contact me at [Your Phone Number] or [Your Email Address] at your earliest convenience. I look forward to the possibility of working together to support the well-being of individuals and communities in New Zealand Auckland.</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sychiatrist Position in New Zealand Auckland</dc:title>
  <dc:creator/>
  <dc:language>en</dc:language>
  <cp:keywords/>
  <dcterms:created xsi:type="dcterms:W3CDTF">2025-12-11T18:26:42Z</dcterms:created>
  <dcterms:modified xsi:type="dcterms:W3CDTF">2025-12-11T18:26:42Z</dcterms:modified>
</cp:coreProperties>
</file>

<file path=docProps/custom.xml><?xml version="1.0" encoding="utf-8"?>
<Properties xmlns="http://schemas.openxmlformats.org/officeDocument/2006/custom-properties" xmlns:vt="http://schemas.openxmlformats.org/officeDocument/2006/docPropsVTypes"/>
</file>